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5B53BE" w14:textId="1EEC72C7" w:rsidR="00DA3881" w:rsidRPr="00E03E3D" w:rsidRDefault="00117420" w:rsidP="00DA3881">
      <w:pPr>
        <w:pStyle w:val="04xlpa"/>
        <w:spacing w:after="480" w:afterAutospacing="0"/>
        <w:contextualSpacing/>
        <w:rPr>
          <w:rStyle w:val="jsgrdq"/>
          <w:rFonts w:ascii="Verdana Pro Cond SemiBold" w:hAnsi="Verdana Pro Cond SemiBold" w:cstheme="minorHAnsi"/>
          <w:color w:val="4472C4" w:themeColor="accent1"/>
          <w:spacing w:val="12"/>
          <w:sz w:val="34"/>
          <w:szCs w:val="34"/>
          <w:lang w:val="es-ES"/>
        </w:rPr>
      </w:pPr>
      <w:r w:rsidRPr="00117420">
        <w:rPr>
          <w:rFonts w:ascii="Verdana Pro Cond SemiBold" w:hAnsi="Verdana Pro Cond SemiBold" w:cstheme="minorHAnsi"/>
          <w:noProof/>
          <w:color w:val="4472C4" w:themeColor="accent1"/>
          <w:spacing w:val="12"/>
          <w:sz w:val="72"/>
          <w:szCs w:val="72"/>
        </w:rPr>
        <w:drawing>
          <wp:anchor distT="0" distB="0" distL="114300" distR="114300" simplePos="0" relativeHeight="251672576" behindDoc="0" locked="0" layoutInCell="1" allowOverlap="1" wp14:anchorId="0F5B53CB" wp14:editId="7FBF85B0">
            <wp:simplePos x="0" y="0"/>
            <wp:positionH relativeFrom="column">
              <wp:posOffset>4182110</wp:posOffset>
            </wp:positionH>
            <wp:positionV relativeFrom="paragraph">
              <wp:posOffset>-43815</wp:posOffset>
            </wp:positionV>
            <wp:extent cx="1650775" cy="1753235"/>
            <wp:effectExtent l="0" t="0" r="0" b="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5358297" name="Picture 2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613" t="12470" r="15849" b="13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0775" cy="17532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86BFA">
        <w:rPr>
          <w:rFonts w:ascii="Verdana Pro Cond SemiBold" w:eastAsia="Verdana Pro Cond SemiBold" w:hAnsi="Verdana Pro Cond SemiBold" w:cs="Verdana Pro Cond SemiBold"/>
          <w:color w:val="4472C4"/>
          <w:sz w:val="40"/>
          <w:szCs w:val="40"/>
          <w:bdr w:val="nil"/>
          <w:lang w:val="es-ES_tradnl"/>
        </w:rPr>
        <w:t>¡REGÍSTRESE HOY!</w:t>
      </w:r>
    </w:p>
    <w:p w14:paraId="601597CB" w14:textId="5F84A630" w:rsidR="0081625B" w:rsidRPr="00117420" w:rsidRDefault="0081625B" w:rsidP="00E03E3D">
      <w:pPr>
        <w:pStyle w:val="04xlpa"/>
        <w:spacing w:before="1080" w:beforeAutospacing="0" w:line="192" w:lineRule="auto"/>
        <w:contextualSpacing/>
        <w:rPr>
          <w:rStyle w:val="jsgrdq"/>
          <w:rFonts w:ascii="Verdana Pro Cond Black" w:eastAsia="Verdana Pro Cond Black" w:hAnsi="Verdana Pro Cond Black" w:cs="Verdana Pro Cond Black"/>
          <w:color w:val="4472C4"/>
          <w:spacing w:val="20"/>
          <w:sz w:val="72"/>
          <w:szCs w:val="72"/>
          <w:bdr w:val="nil"/>
          <w:lang w:val="es-ES_tradnl"/>
        </w:rPr>
      </w:pPr>
      <w:r w:rsidRPr="00117420">
        <w:rPr>
          <w:rStyle w:val="jsgrdq"/>
          <w:rFonts w:ascii="Verdana Pro Cond Black" w:eastAsia="Verdana Pro Cond Black" w:hAnsi="Verdana Pro Cond Black" w:cs="Verdana Pro Cond Black"/>
          <w:color w:val="4472C4"/>
          <w:spacing w:val="20"/>
          <w:sz w:val="72"/>
          <w:szCs w:val="72"/>
          <w:bdr w:val="nil"/>
          <w:lang w:val="es-ES_tradnl"/>
        </w:rPr>
        <w:t>FERIA VIRTUAL</w:t>
      </w:r>
    </w:p>
    <w:p w14:paraId="224DC7D3" w14:textId="6FFC0592" w:rsidR="00692B2D" w:rsidRPr="00117420" w:rsidRDefault="0081625B" w:rsidP="00E03E3D">
      <w:pPr>
        <w:pStyle w:val="04xlpa"/>
        <w:spacing w:before="1080" w:beforeAutospacing="0" w:line="192" w:lineRule="auto"/>
        <w:contextualSpacing/>
        <w:rPr>
          <w:rStyle w:val="jsgrdq"/>
          <w:rFonts w:ascii="Verdana Pro Cond Black" w:eastAsia="Verdana Pro Cond Black" w:hAnsi="Verdana Pro Cond Black" w:cs="Verdana Pro Cond Black"/>
          <w:color w:val="4472C4"/>
          <w:spacing w:val="20"/>
          <w:sz w:val="72"/>
          <w:szCs w:val="72"/>
          <w:bdr w:val="nil"/>
          <w:lang w:val="es-ES_tradnl"/>
        </w:rPr>
      </w:pPr>
      <w:r w:rsidRPr="00117420">
        <w:rPr>
          <w:rStyle w:val="jsgrdq"/>
          <w:rFonts w:ascii="Verdana Pro Cond Black" w:eastAsia="Verdana Pro Cond Black" w:hAnsi="Verdana Pro Cond Black" w:cs="Verdana Pro Cond Black"/>
          <w:color w:val="4472C4"/>
          <w:spacing w:val="20"/>
          <w:sz w:val="72"/>
          <w:szCs w:val="72"/>
          <w:bdr w:val="nil"/>
          <w:lang w:val="es-ES_tradnl"/>
        </w:rPr>
        <w:t>DE BIENVENIDA</w:t>
      </w:r>
      <w:r w:rsidR="00692B2D" w:rsidRPr="00117420">
        <w:rPr>
          <w:rStyle w:val="jsgrdq"/>
          <w:rFonts w:ascii="Verdana Pro Cond Black" w:eastAsia="Verdana Pro Cond Black" w:hAnsi="Verdana Pro Cond Black" w:cs="Verdana Pro Cond Black"/>
          <w:color w:val="4472C4"/>
          <w:spacing w:val="20"/>
          <w:sz w:val="72"/>
          <w:szCs w:val="72"/>
          <w:bdr w:val="nil"/>
          <w:lang w:val="es-ES_tradnl"/>
        </w:rPr>
        <w:t xml:space="preserve"> </w:t>
      </w:r>
    </w:p>
    <w:p w14:paraId="0F5B53BF" w14:textId="2AF6CCED" w:rsidR="00DA3881" w:rsidRPr="00117420" w:rsidRDefault="00692B2D" w:rsidP="00E03E3D">
      <w:pPr>
        <w:pStyle w:val="04xlpa"/>
        <w:spacing w:before="1080" w:beforeAutospacing="0" w:line="192" w:lineRule="auto"/>
        <w:contextualSpacing/>
        <w:rPr>
          <w:rFonts w:ascii="Verdana Pro Cond Black" w:eastAsia="Verdana Pro Cond Black" w:hAnsi="Verdana Pro Cond Black" w:cs="Verdana Pro Cond Black"/>
          <w:color w:val="4472C4"/>
          <w:spacing w:val="20"/>
          <w:sz w:val="72"/>
          <w:szCs w:val="72"/>
          <w:bdr w:val="nil"/>
          <w:lang w:val="es-ES_tradnl"/>
        </w:rPr>
      </w:pPr>
      <w:r w:rsidRPr="00117420">
        <w:rPr>
          <w:rStyle w:val="jsgrdq"/>
          <w:rFonts w:ascii="Verdana Pro Cond Black" w:eastAsia="Verdana Pro Cond Black" w:hAnsi="Verdana Pro Cond Black" w:cs="Verdana Pro Cond Black"/>
          <w:color w:val="4472C4"/>
          <w:spacing w:val="20"/>
          <w:sz w:val="72"/>
          <w:szCs w:val="72"/>
          <w:bdr w:val="nil"/>
          <w:lang w:val="es-ES_tradnl"/>
        </w:rPr>
        <w:t xml:space="preserve">A </w:t>
      </w:r>
      <w:r w:rsidR="0081625B" w:rsidRPr="00117420">
        <w:rPr>
          <w:rStyle w:val="jsgrdq"/>
          <w:rFonts w:ascii="Verdana Pro Cond Black" w:eastAsia="Verdana Pro Cond Black" w:hAnsi="Verdana Pro Cond Black" w:cs="Verdana Pro Cond Black"/>
          <w:color w:val="4472C4"/>
          <w:spacing w:val="20"/>
          <w:sz w:val="72"/>
          <w:szCs w:val="72"/>
          <w:bdr w:val="nil"/>
          <w:lang w:val="es-ES_tradnl"/>
        </w:rPr>
        <w:t>MEDICARE</w:t>
      </w:r>
      <w:r w:rsidRPr="00117420">
        <w:rPr>
          <w:rStyle w:val="jsgrdq"/>
          <w:rFonts w:ascii="Verdana Pro Cond Black" w:eastAsia="Verdana Pro Cond Black" w:hAnsi="Verdana Pro Cond Black" w:cs="Verdana Pro Cond Black"/>
          <w:color w:val="4472C4"/>
          <w:spacing w:val="20"/>
          <w:sz w:val="72"/>
          <w:szCs w:val="72"/>
          <w:bdr w:val="nil"/>
          <w:lang w:val="es-ES_tradnl"/>
        </w:rPr>
        <w:t xml:space="preserve"> </w:t>
      </w:r>
    </w:p>
    <w:p w14:paraId="0F5B53C0" w14:textId="09609861" w:rsidR="00DA3881" w:rsidRPr="00E03E3D" w:rsidRDefault="00E03E3D" w:rsidP="00DA3881">
      <w:pPr>
        <w:pStyle w:val="04xlpa"/>
        <w:spacing w:after="480" w:afterAutospacing="0"/>
        <w:contextualSpacing/>
        <w:rPr>
          <w:rStyle w:val="jsgrdq"/>
          <w:rFonts w:ascii="Verdana Pro Cond Light" w:hAnsi="Verdana Pro Cond Light" w:cstheme="minorHAnsi"/>
          <w:color w:val="4472C4" w:themeColor="accent1"/>
          <w:spacing w:val="12"/>
          <w:sz w:val="30"/>
          <w:szCs w:val="30"/>
          <w:lang w:val="es-ES"/>
        </w:rPr>
      </w:pPr>
      <w:r w:rsidRPr="00E03E3D">
        <w:rPr>
          <w:noProof/>
          <w:sz w:val="12"/>
          <w:szCs w:val="12"/>
        </w:rPr>
        <mc:AlternateContent>
          <mc:Choice Requires="wps">
            <w:drawing>
              <wp:anchor distT="0" distB="0" distL="114300" distR="114300" simplePos="0" relativeHeight="251619328" behindDoc="0" locked="0" layoutInCell="1" allowOverlap="1" wp14:anchorId="0F5B53D1" wp14:editId="4902499C">
                <wp:simplePos x="0" y="0"/>
                <wp:positionH relativeFrom="margin">
                  <wp:align>left</wp:align>
                </wp:positionH>
                <wp:positionV relativeFrom="paragraph">
                  <wp:posOffset>767927</wp:posOffset>
                </wp:positionV>
                <wp:extent cx="920182" cy="45719"/>
                <wp:effectExtent l="0" t="0" r="0" b="0"/>
                <wp:wrapNone/>
                <wp:docPr id="12" name="Rectangle: Rounded Corners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0182" cy="45719"/>
                        </a:xfrm>
                        <a:prstGeom prst="round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6D6EB2E" id="Rectangle: Rounded Corners 12" o:spid="_x0000_s1026" style="position:absolute;margin-left:0;margin-top:60.45pt;width:72.45pt;height:3.6pt;z-index:25161932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" fillcolor="#5b9bd5 [3208]" stroked="f" strokeweight="1pt">
                <v:stroke joinstyle="miter"/>
                <w10:wrap anchorx="margin"/>
              </v:roundrect>
            </w:pict>
          </mc:Fallback>
        </mc:AlternateContent>
      </w:r>
      <w:r w:rsidR="00886BFA">
        <w:rPr>
          <w:rStyle w:val="jsgrdq"/>
          <w:rFonts w:ascii="Verdana Pro Cond Light" w:eastAsia="Verdana Pro Cond Light" w:hAnsi="Verdana Pro Cond Light" w:cs="Verdana Pro Cond Light"/>
          <w:color w:val="4472C4"/>
          <w:spacing w:val="12"/>
          <w:sz w:val="30"/>
          <w:szCs w:val="30"/>
          <w:bdr w:val="nil"/>
          <w:lang w:val="es-ES_tradnl"/>
        </w:rPr>
        <w:t xml:space="preserve">23 DE JUNIO DE 2021 | </w:t>
      </w:r>
      <w:bookmarkStart w:id="0" w:name="timezone"/>
      <w:r w:rsidR="00692B2D">
        <w:rPr>
          <w:rStyle w:val="jsgrdq"/>
          <w:rFonts w:ascii="Verdana Pro Cond Light" w:eastAsia="Verdana Pro Cond Light" w:hAnsi="Verdana Pro Cond Light" w:cs="Verdana Pro Cond Light"/>
          <w:color w:val="4472C4"/>
          <w:spacing w:val="12"/>
          <w:sz w:val="30"/>
          <w:szCs w:val="30"/>
          <w:bdr w:val="nil"/>
          <w:lang w:val="es-ES_tradnl"/>
        </w:rPr>
        <w:br/>
        <w:t xml:space="preserve">ABIERTO DE LAS </w:t>
      </w:r>
      <w:hyperlink w:anchor="timezone" w:tooltip="SHIPs in other time zones, please customize with your time zone." w:history="1">
        <w:bookmarkEnd w:id="0"/>
        <w:r w:rsidR="00BE57A3">
          <w:rPr>
            <w:rStyle w:val="jsgrdq"/>
            <w:rFonts w:ascii="Verdana Pro Cond Light" w:eastAsia="Verdana Pro Cond Light" w:hAnsi="Verdana Pro Cond Light" w:cs="Verdana Pro Cond Light"/>
            <w:color w:val="4472C4"/>
            <w:spacing w:val="12"/>
            <w:sz w:val="30"/>
            <w:szCs w:val="30"/>
            <w:bdr w:val="nil"/>
            <w:lang w:val="es-ES_tradnl"/>
          </w:rPr>
          <w:t>2</w:t>
        </w:r>
        <w:r w:rsidR="00886BFA">
          <w:rPr>
            <w:rStyle w:val="jsgrdq"/>
            <w:rFonts w:ascii="Verdana Pro Cond Light" w:eastAsia="Verdana Pro Cond Light" w:hAnsi="Verdana Pro Cond Light" w:cs="Verdana Pro Cond Light"/>
            <w:color w:val="4472C4"/>
            <w:spacing w:val="12"/>
            <w:sz w:val="30"/>
            <w:szCs w:val="30"/>
            <w:bdr w:val="nil"/>
            <w:lang w:val="es-ES_tradnl"/>
          </w:rPr>
          <w:t>:00 P. M.</w:t>
        </w:r>
        <w:r w:rsidR="00692B2D">
          <w:rPr>
            <w:rStyle w:val="jsgrdq"/>
            <w:rFonts w:ascii="Verdana Pro Cond Light" w:eastAsia="Verdana Pro Cond Light" w:hAnsi="Verdana Pro Cond Light" w:cs="Verdana Pro Cond Light"/>
            <w:color w:val="4472C4"/>
            <w:spacing w:val="12"/>
            <w:sz w:val="30"/>
            <w:szCs w:val="30"/>
            <w:bdr w:val="nil"/>
            <w:lang w:val="es-ES_tradnl"/>
          </w:rPr>
          <w:t xml:space="preserve"> HASTA LAS </w:t>
        </w:r>
        <w:r w:rsidR="00BE57A3">
          <w:rPr>
            <w:rStyle w:val="jsgrdq"/>
            <w:rFonts w:ascii="Verdana Pro Cond Light" w:eastAsia="Verdana Pro Cond Light" w:hAnsi="Verdana Pro Cond Light" w:cs="Verdana Pro Cond Light"/>
            <w:color w:val="4472C4"/>
            <w:spacing w:val="12"/>
            <w:sz w:val="30"/>
            <w:szCs w:val="30"/>
            <w:bdr w:val="nil"/>
            <w:lang w:val="es-ES_tradnl"/>
          </w:rPr>
          <w:t>6</w:t>
        </w:r>
        <w:r w:rsidR="00886BFA">
          <w:rPr>
            <w:rStyle w:val="jsgrdq"/>
            <w:rFonts w:ascii="Verdana Pro Cond Light" w:eastAsia="Verdana Pro Cond Light" w:hAnsi="Verdana Pro Cond Light" w:cs="Verdana Pro Cond Light"/>
            <w:color w:val="4472C4"/>
            <w:spacing w:val="12"/>
            <w:sz w:val="30"/>
            <w:szCs w:val="30"/>
            <w:bdr w:val="nil"/>
            <w:lang w:val="es-ES_tradnl"/>
          </w:rPr>
          <w:t xml:space="preserve">:00 P. M., </w:t>
        </w:r>
        <w:r w:rsidR="00692B2D">
          <w:rPr>
            <w:rStyle w:val="jsgrdq"/>
            <w:rFonts w:ascii="Verdana Pro Cond Light" w:eastAsia="Verdana Pro Cond Light" w:hAnsi="Verdana Pro Cond Light" w:cs="Verdana Pro Cond Light"/>
            <w:color w:val="4472C4"/>
            <w:spacing w:val="12"/>
            <w:sz w:val="30"/>
            <w:szCs w:val="30"/>
            <w:bdr w:val="nil"/>
            <w:lang w:val="es-ES_tradnl"/>
          </w:rPr>
          <w:t>HORA</w:t>
        </w:r>
      </w:hyperlink>
      <w:r w:rsidR="00692B2D" w:rsidRPr="00BE57A3">
        <w:rPr>
          <w:rStyle w:val="jsgrdq"/>
          <w:rFonts w:ascii="Verdana Pro Cond Light" w:hAnsi="Verdana Pro Cond Light" w:cstheme="minorHAnsi"/>
          <w:color w:val="4472C4" w:themeColor="accent1"/>
          <w:spacing w:val="12"/>
          <w:sz w:val="30"/>
          <w:szCs w:val="30"/>
          <w:lang w:val="es-US"/>
        </w:rPr>
        <w:t xml:space="preserve"> DEL </w:t>
      </w:r>
      <w:r w:rsidR="00BE57A3">
        <w:rPr>
          <w:rStyle w:val="jsgrdq"/>
          <w:rFonts w:ascii="Verdana Pro Cond Light" w:hAnsi="Verdana Pro Cond Light" w:cstheme="minorHAnsi"/>
          <w:color w:val="4472C4" w:themeColor="accent1"/>
          <w:spacing w:val="12"/>
          <w:sz w:val="30"/>
          <w:szCs w:val="30"/>
          <w:lang w:val="es-US"/>
        </w:rPr>
        <w:t>CENTRAL</w:t>
      </w:r>
      <w:bookmarkStart w:id="1" w:name="_GoBack"/>
      <w:bookmarkEnd w:id="1"/>
    </w:p>
    <w:p w14:paraId="0F5B53C2" w14:textId="2F345E6E" w:rsidR="00DA3881" w:rsidRPr="00D644CE" w:rsidRDefault="00886BFA" w:rsidP="00886BFA">
      <w:pPr>
        <w:spacing w:after="120" w:line="228" w:lineRule="auto"/>
        <w:rPr>
          <w:rStyle w:val="jsgrdq"/>
          <w:rFonts w:ascii="Verdana Pro" w:eastAsia="Times New Roman" w:hAnsi="Verdana Pro" w:cs="Times New Roman"/>
          <w:color w:val="000000"/>
          <w:spacing w:val="-4"/>
          <w:sz w:val="30"/>
          <w:szCs w:val="30"/>
          <w:lang w:val="es-ES"/>
        </w:rPr>
      </w:pPr>
      <w:r w:rsidRPr="00D644CE">
        <w:rPr>
          <w:rStyle w:val="jsgrdq"/>
          <w:rFonts w:ascii="Verdana Pro" w:eastAsia="Verdana Pro" w:hAnsi="Verdana Pro" w:cs="Verdana Pro"/>
          <w:color w:val="2E74B5"/>
          <w:spacing w:val="-4"/>
          <w:sz w:val="30"/>
          <w:szCs w:val="30"/>
          <w:bdr w:val="nil"/>
          <w:lang w:val="es-ES_tradnl"/>
        </w:rPr>
        <w:t xml:space="preserve">¡Aprenda cómo inscribirse </w:t>
      </w:r>
      <w:r w:rsidR="00EE5139">
        <w:rPr>
          <w:rStyle w:val="jsgrdq"/>
          <w:rFonts w:ascii="Verdana Pro" w:eastAsia="Verdana Pro" w:hAnsi="Verdana Pro" w:cs="Verdana Pro"/>
          <w:color w:val="2E74B5"/>
          <w:spacing w:val="-4"/>
          <w:sz w:val="30"/>
          <w:szCs w:val="30"/>
          <w:bdr w:val="nil"/>
          <w:lang w:val="es-ES_tradnl"/>
        </w:rPr>
        <w:t>a</w:t>
      </w:r>
      <w:r w:rsidRPr="00D644CE">
        <w:rPr>
          <w:rStyle w:val="jsgrdq"/>
          <w:rFonts w:ascii="Verdana Pro" w:eastAsia="Verdana Pro" w:hAnsi="Verdana Pro" w:cs="Verdana Pro"/>
          <w:color w:val="2E74B5"/>
          <w:spacing w:val="-4"/>
          <w:sz w:val="30"/>
          <w:szCs w:val="30"/>
          <w:bdr w:val="nil"/>
          <w:lang w:val="es-ES_tradnl"/>
        </w:rPr>
        <w:t xml:space="preserve"> Medicare! </w:t>
      </w:r>
      <w:r w:rsidRPr="00D644CE">
        <w:rPr>
          <w:rStyle w:val="jsgrdq"/>
          <w:rFonts w:ascii="Verdana Pro" w:eastAsia="Verdana Pro" w:hAnsi="Verdana Pro" w:cs="Verdana Pro"/>
          <w:color w:val="000000"/>
          <w:spacing w:val="-4"/>
          <w:sz w:val="30"/>
          <w:szCs w:val="30"/>
          <w:bdr w:val="nil"/>
          <w:lang w:val="es-ES_tradnl"/>
        </w:rPr>
        <w:t xml:space="preserve">Visite </w:t>
      </w:r>
      <w:hyperlink r:id="rId8" w:history="1">
        <w:r w:rsidRPr="00D644CE">
          <w:rPr>
            <w:rStyle w:val="jsgrdq"/>
            <w:rFonts w:ascii="Verdana Pro" w:eastAsia="Verdana Pro" w:hAnsi="Verdana Pro" w:cs="Verdana Pro"/>
            <w:color w:val="0563C1"/>
            <w:spacing w:val="-4"/>
            <w:sz w:val="30"/>
            <w:szCs w:val="30"/>
            <w:u w:val="single"/>
            <w:bdr w:val="nil"/>
            <w:lang w:val="es-ES_tradnl"/>
          </w:rPr>
          <w:t>www.shiphelp.org</w:t>
        </w:r>
      </w:hyperlink>
      <w:r w:rsidRPr="00D644CE">
        <w:rPr>
          <w:rStyle w:val="jsgrdq"/>
          <w:rFonts w:ascii="Verdana Pro" w:eastAsia="Verdana Pro" w:hAnsi="Verdana Pro" w:cs="Verdana Pro"/>
          <w:color w:val="000000"/>
          <w:spacing w:val="-4"/>
          <w:sz w:val="30"/>
          <w:szCs w:val="30"/>
          <w:bdr w:val="nil"/>
          <w:lang w:val="es-ES_tradnl"/>
        </w:rPr>
        <w:t xml:space="preserve"> para </w:t>
      </w:r>
      <w:r w:rsidR="00692B2D">
        <w:rPr>
          <w:rStyle w:val="jsgrdq"/>
          <w:rFonts w:ascii="Verdana Pro" w:eastAsia="Verdana Pro" w:hAnsi="Verdana Pro" w:cs="Verdana Pro"/>
          <w:color w:val="000000"/>
          <w:spacing w:val="-4"/>
          <w:sz w:val="30"/>
          <w:szCs w:val="30"/>
          <w:bdr w:val="nil"/>
          <w:lang w:val="es-ES_tradnl"/>
        </w:rPr>
        <w:t xml:space="preserve">obtener </w:t>
      </w:r>
      <w:r w:rsidRPr="00D644CE">
        <w:rPr>
          <w:rStyle w:val="jsgrdq"/>
          <w:rFonts w:ascii="Verdana Pro" w:eastAsia="Verdana Pro" w:hAnsi="Verdana Pro" w:cs="Verdana Pro"/>
          <w:color w:val="000000"/>
          <w:spacing w:val="-4"/>
          <w:sz w:val="30"/>
          <w:szCs w:val="30"/>
          <w:bdr w:val="nil"/>
          <w:lang w:val="es-ES_tradnl"/>
        </w:rPr>
        <w:t xml:space="preserve">más </w:t>
      </w:r>
      <w:r w:rsidR="00692B2D">
        <w:rPr>
          <w:rStyle w:val="jsgrdq"/>
          <w:rFonts w:ascii="Verdana Pro" w:eastAsia="Verdana Pro" w:hAnsi="Verdana Pro" w:cs="Verdana Pro"/>
          <w:color w:val="000000"/>
          <w:spacing w:val="-4"/>
          <w:sz w:val="30"/>
          <w:szCs w:val="30"/>
          <w:bdr w:val="nil"/>
          <w:lang w:val="es-ES_tradnl"/>
        </w:rPr>
        <w:t>detalles, ver el programa</w:t>
      </w:r>
      <w:r w:rsidRPr="00D644CE">
        <w:rPr>
          <w:rStyle w:val="jsgrdq"/>
          <w:rFonts w:ascii="Verdana Pro" w:eastAsia="Verdana Pro" w:hAnsi="Verdana Pro" w:cs="Verdana Pro"/>
          <w:color w:val="000000"/>
          <w:spacing w:val="-4"/>
          <w:sz w:val="30"/>
          <w:szCs w:val="30"/>
          <w:bdr w:val="nil"/>
          <w:lang w:val="es-ES_tradnl"/>
        </w:rPr>
        <w:t xml:space="preserve"> y registrarse.</w:t>
      </w:r>
    </w:p>
    <w:p w14:paraId="0F5B53C3" w14:textId="02AA6ED5" w:rsidR="00DA3881" w:rsidRPr="00D644CE" w:rsidRDefault="00886BFA" w:rsidP="00886BFA">
      <w:pPr>
        <w:pStyle w:val="04xlpa"/>
        <w:spacing w:before="0" w:beforeAutospacing="0" w:after="120" w:afterAutospacing="0" w:line="228" w:lineRule="auto"/>
        <w:rPr>
          <w:rStyle w:val="jsgrdq"/>
          <w:rFonts w:ascii="Verdana Pro" w:hAnsi="Verdana Pro"/>
          <w:color w:val="000000"/>
          <w:spacing w:val="-2"/>
          <w:sz w:val="30"/>
          <w:szCs w:val="30"/>
          <w:lang w:val="es-ES"/>
        </w:rPr>
      </w:pPr>
      <w:r w:rsidRPr="00D644CE">
        <w:rPr>
          <w:rStyle w:val="jsgrdq"/>
          <w:rFonts w:ascii="Verdana Pro" w:eastAsia="Verdana Pro" w:hAnsi="Verdana Pro" w:cs="Verdana Pro"/>
          <w:color w:val="000000"/>
          <w:spacing w:val="-2"/>
          <w:sz w:val="30"/>
          <w:szCs w:val="30"/>
          <w:bdr w:val="nil"/>
          <w:lang w:val="es-ES_tradnl"/>
        </w:rPr>
        <w:t>Esta feria virtual de Medicare es para las</w:t>
      </w:r>
      <w:r w:rsidRPr="00D644CE">
        <w:rPr>
          <w:rStyle w:val="jsgrdq"/>
          <w:rFonts w:ascii="Verdana Pro" w:eastAsia="Verdana Pro" w:hAnsi="Verdana Pro" w:cs="Verdana Pro"/>
          <w:color w:val="4472C4"/>
          <w:spacing w:val="-2"/>
          <w:sz w:val="30"/>
          <w:szCs w:val="30"/>
          <w:bdr w:val="nil"/>
          <w:lang w:val="es-ES_tradnl"/>
        </w:rPr>
        <w:t xml:space="preserve"> personas que van a cumplir 65 años de edad </w:t>
      </w:r>
      <w:r w:rsidRPr="00D644CE">
        <w:rPr>
          <w:rStyle w:val="jsgrdq"/>
          <w:rFonts w:ascii="Verdana Pro" w:eastAsia="Verdana Pro" w:hAnsi="Verdana Pro" w:cs="Verdana Pro"/>
          <w:spacing w:val="-2"/>
          <w:sz w:val="30"/>
          <w:szCs w:val="30"/>
          <w:bdr w:val="nil"/>
          <w:lang w:val="es-ES_tradnl"/>
        </w:rPr>
        <w:t>o que se van a inscribir en Medicare debido a una discapacidad</w:t>
      </w:r>
      <w:r w:rsidRPr="00D644CE">
        <w:rPr>
          <w:rStyle w:val="jsgrdq"/>
          <w:rFonts w:ascii="Verdana Pro" w:eastAsia="Verdana Pro" w:hAnsi="Verdana Pro" w:cs="Verdana Pro"/>
          <w:color w:val="000000"/>
          <w:spacing w:val="-2"/>
          <w:sz w:val="30"/>
          <w:szCs w:val="30"/>
          <w:bdr w:val="nil"/>
          <w:lang w:val="es-ES_tradnl"/>
        </w:rPr>
        <w:t xml:space="preserve">. Obtenga información sobre Medicare, y todas sus partes, para ayudarle con sus decisiones iniciales de inscripción. </w:t>
      </w:r>
      <w:r w:rsidRPr="00D644CE">
        <w:rPr>
          <w:rStyle w:val="jsgrdq"/>
          <w:rFonts w:ascii="Verdana Pro" w:eastAsia="Verdana Pro" w:hAnsi="Verdana Pro" w:cs="Verdana Pro"/>
          <w:color w:val="4472C4"/>
          <w:spacing w:val="-2"/>
          <w:sz w:val="30"/>
          <w:szCs w:val="30"/>
          <w:bdr w:val="nil"/>
          <w:lang w:val="es-ES_tradnl"/>
        </w:rPr>
        <w:t>Asistir no tiene costo alguno</w:t>
      </w:r>
      <w:r w:rsidRPr="00D644CE">
        <w:rPr>
          <w:rStyle w:val="jsgrdq"/>
          <w:rFonts w:ascii="Verdana Pro" w:eastAsia="Verdana Pro" w:hAnsi="Verdana Pro" w:cs="Verdana Pro"/>
          <w:color w:val="000000"/>
          <w:spacing w:val="-2"/>
          <w:sz w:val="30"/>
          <w:szCs w:val="30"/>
          <w:bdr w:val="nil"/>
          <w:lang w:val="es-ES_tradnl"/>
        </w:rPr>
        <w:t>.</w:t>
      </w:r>
      <w:r w:rsidR="00EE5139">
        <w:rPr>
          <w:rStyle w:val="jsgrdq"/>
          <w:rFonts w:ascii="Verdana Pro" w:eastAsia="Verdana Pro" w:hAnsi="Verdana Pro" w:cs="Verdana Pro"/>
          <w:color w:val="000000"/>
          <w:spacing w:val="-2"/>
          <w:sz w:val="30"/>
          <w:szCs w:val="30"/>
          <w:bdr w:val="nil"/>
          <w:lang w:val="es-ES_tradnl"/>
        </w:rPr>
        <w:t xml:space="preserve"> </w:t>
      </w:r>
      <w:r w:rsidR="004C242E" w:rsidRPr="00BE57A3">
        <w:rPr>
          <w:rStyle w:val="jsgrdq"/>
          <w:rFonts w:ascii="Verdana Pro" w:hAnsi="Verdana Pro"/>
          <w:color w:val="000000"/>
          <w:sz w:val="30"/>
          <w:szCs w:val="30"/>
          <w:lang w:val="es-US"/>
        </w:rPr>
        <w:t>Únase a nosotros en línea durante el tiempo que guste.</w:t>
      </w:r>
    </w:p>
    <w:p w14:paraId="0F5B53C4" w14:textId="77777777" w:rsidR="00DA3881" w:rsidRPr="00D644CE" w:rsidRDefault="00886BFA" w:rsidP="00886BFA">
      <w:pPr>
        <w:pStyle w:val="04xlpa"/>
        <w:spacing w:before="0" w:beforeAutospacing="0" w:after="120" w:afterAutospacing="0" w:line="228" w:lineRule="auto"/>
        <w:rPr>
          <w:rStyle w:val="jsgrdq"/>
          <w:rFonts w:ascii="Verdana Pro" w:hAnsi="Verdana Pro"/>
          <w:color w:val="000000"/>
          <w:sz w:val="30"/>
          <w:szCs w:val="30"/>
          <w:lang w:val="es-ES"/>
        </w:rPr>
      </w:pPr>
      <w:r w:rsidRPr="00D644CE">
        <w:rPr>
          <w:rStyle w:val="jsgrdq"/>
          <w:rFonts w:ascii="Verdana Pro" w:eastAsia="Verdana Pro" w:hAnsi="Verdana Pro" w:cs="Verdana Pro"/>
          <w:color w:val="000000"/>
          <w:sz w:val="30"/>
          <w:szCs w:val="30"/>
          <w:bdr w:val="nil"/>
          <w:lang w:val="es-ES_tradnl"/>
        </w:rPr>
        <w:t xml:space="preserve">Obtenga </w:t>
      </w:r>
      <w:r w:rsidRPr="00D644CE">
        <w:rPr>
          <w:rStyle w:val="jsgrdq"/>
          <w:rFonts w:ascii="Verdana Pro" w:eastAsia="Verdana Pro" w:hAnsi="Verdana Pro" w:cs="Verdana Pro"/>
          <w:color w:val="4472C4"/>
          <w:sz w:val="30"/>
          <w:szCs w:val="30"/>
          <w:bdr w:val="nil"/>
          <w:lang w:val="es-ES_tradnl"/>
        </w:rPr>
        <w:t>educación imparcial y de confianza sobre Medicare</w:t>
      </w:r>
      <w:r w:rsidRPr="00D644CE">
        <w:rPr>
          <w:rStyle w:val="jsgrdq"/>
          <w:rFonts w:ascii="Verdana Pro" w:eastAsia="Verdana Pro" w:hAnsi="Verdana Pro" w:cs="Verdana Pro"/>
          <w:color w:val="000000"/>
          <w:sz w:val="30"/>
          <w:szCs w:val="30"/>
          <w:bdr w:val="nil"/>
          <w:lang w:val="es-ES_tradnl"/>
        </w:rPr>
        <w:t xml:space="preserve"> para ayudarle a tomar las decisiones sobre Medicare que mejor se adapten a sus necesidades.</w:t>
      </w:r>
    </w:p>
    <w:p w14:paraId="0F5B53C5" w14:textId="308DB54F" w:rsidR="00160DCE" w:rsidRPr="00D644CE" w:rsidRDefault="00886BFA" w:rsidP="00D644CE">
      <w:pPr>
        <w:pStyle w:val="04xlpa"/>
        <w:spacing w:before="0" w:beforeAutospacing="0" w:after="120" w:afterAutospacing="0" w:line="228" w:lineRule="auto"/>
        <w:rPr>
          <w:rStyle w:val="jsgrdq"/>
          <w:rFonts w:ascii="Verdana Pro" w:hAnsi="Verdana Pro"/>
          <w:color w:val="000000"/>
          <w:spacing w:val="2"/>
          <w:sz w:val="30"/>
          <w:szCs w:val="30"/>
          <w:lang w:val="es-ES"/>
        </w:rPr>
      </w:pPr>
      <w:r w:rsidRPr="00D644CE">
        <w:rPr>
          <w:rStyle w:val="jsgrdq"/>
          <w:rFonts w:ascii="Verdana Pro" w:eastAsia="Verdana Pro" w:hAnsi="Verdana Pro" w:cs="Verdana Pro"/>
          <w:color w:val="000000"/>
          <w:sz w:val="30"/>
          <w:szCs w:val="30"/>
          <w:bdr w:val="nil"/>
          <w:lang w:val="es-ES_tradnl"/>
        </w:rPr>
        <w:t xml:space="preserve">Habrá </w:t>
      </w:r>
      <w:r w:rsidRPr="00D644CE">
        <w:rPr>
          <w:rStyle w:val="jsgrdq"/>
          <w:rFonts w:ascii="Verdana Pro" w:eastAsia="Verdana Pro" w:hAnsi="Verdana Pro" w:cs="Verdana Pro"/>
          <w:color w:val="4472C4"/>
          <w:sz w:val="30"/>
          <w:szCs w:val="30"/>
          <w:bdr w:val="nil"/>
          <w:lang w:val="es-ES_tradnl"/>
        </w:rPr>
        <w:t>presentadores nacionales expertos</w:t>
      </w:r>
      <w:r w:rsidRPr="00D644CE">
        <w:rPr>
          <w:rStyle w:val="jsgrdq"/>
          <w:rFonts w:ascii="Verdana Pro" w:eastAsia="Verdana Pro" w:hAnsi="Verdana Pro" w:cs="Verdana Pro"/>
          <w:color w:val="000000"/>
          <w:sz w:val="30"/>
          <w:szCs w:val="30"/>
          <w:bdr w:val="nil"/>
          <w:lang w:val="es-ES_tradnl"/>
        </w:rPr>
        <w:t xml:space="preserve"> que hablarán sobre la elegibilidad, la inscripción y las opciones de cobertura de Medicare. También habrá </w:t>
      </w:r>
      <w:r w:rsidRPr="00D644CE">
        <w:rPr>
          <w:rStyle w:val="jsgrdq"/>
          <w:rFonts w:ascii="Verdana Pro" w:eastAsia="Verdana Pro" w:hAnsi="Verdana Pro" w:cs="Verdana Pro"/>
          <w:sz w:val="30"/>
          <w:szCs w:val="30"/>
          <w:bdr w:val="nil"/>
          <w:lang w:val="es-ES_tradnl"/>
        </w:rPr>
        <w:t xml:space="preserve">expositores de </w:t>
      </w:r>
      <w:r w:rsidRPr="00D644CE">
        <w:rPr>
          <w:rStyle w:val="jsgrdq"/>
          <w:rFonts w:ascii="Verdana Pro" w:eastAsia="Verdana Pro" w:hAnsi="Verdana Pro" w:cs="Verdana Pro"/>
          <w:color w:val="000000"/>
          <w:sz w:val="30"/>
          <w:szCs w:val="30"/>
          <w:bdr w:val="nil"/>
          <w:lang w:val="es-ES_tradnl"/>
        </w:rPr>
        <w:t xml:space="preserve">Programas Estatales de Asistencia sobre Seguro Médico (SHIP, por sus siglas en inglés) que podrán </w:t>
      </w:r>
      <w:r w:rsidRPr="00D644CE">
        <w:rPr>
          <w:rStyle w:val="jsgrdq"/>
          <w:rFonts w:ascii="Verdana Pro" w:eastAsia="Verdana Pro" w:hAnsi="Verdana Pro" w:cs="Verdana Pro"/>
          <w:color w:val="4472C4"/>
          <w:sz w:val="30"/>
          <w:szCs w:val="30"/>
          <w:bdr w:val="nil"/>
          <w:lang w:val="es-ES_tradnl"/>
        </w:rPr>
        <w:t>contestar sus preguntas individuales</w:t>
      </w:r>
      <w:r w:rsidRPr="00D644CE">
        <w:rPr>
          <w:rStyle w:val="jsgrdq"/>
          <w:rFonts w:ascii="Verdana Pro" w:eastAsia="Verdana Pro" w:hAnsi="Verdana Pro" w:cs="Verdana Pro"/>
          <w:color w:val="000000"/>
          <w:sz w:val="30"/>
          <w:szCs w:val="30"/>
          <w:bdr w:val="nil"/>
          <w:lang w:val="es-ES_tradnl"/>
        </w:rPr>
        <w:t>.</w:t>
      </w:r>
    </w:p>
    <w:p w14:paraId="0F5B53C6" w14:textId="1F235710" w:rsidR="0060354A" w:rsidRPr="00E03E3D" w:rsidRDefault="00E03E3D" w:rsidP="00DA3881">
      <w:pPr>
        <w:pStyle w:val="04xlpa"/>
        <w:rPr>
          <w:rStyle w:val="jsgrdq"/>
          <w:rFonts w:ascii="Verdana Pro" w:hAnsi="Verdana Pro"/>
          <w:color w:val="000000"/>
          <w:spacing w:val="2"/>
          <w:sz w:val="32"/>
          <w:szCs w:val="32"/>
          <w:lang w:val="es-ES"/>
        </w:rPr>
      </w:pPr>
      <w:r w:rsidRPr="007C48C4">
        <w:rPr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0F5B53DB" wp14:editId="24941AE5">
                <wp:simplePos x="0" y="0"/>
                <wp:positionH relativeFrom="margin">
                  <wp:posOffset>2114550</wp:posOffset>
                </wp:positionH>
                <wp:positionV relativeFrom="paragraph">
                  <wp:posOffset>34290</wp:posOffset>
                </wp:positionV>
                <wp:extent cx="4524375" cy="1447800"/>
                <wp:effectExtent l="19050" t="19050" r="28575" b="19050"/>
                <wp:wrapNone/>
                <wp:docPr id="11" name="Text Box 2">
                  <a:hlinkClick xmlns:a="http://schemas.openxmlformats.org/drawingml/2006/main" r:id="rId9" tooltip="SHIPs – use the box below to add your SHIP Program Name and other desired information. You can also replace the logo image with your logo. "/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4375" cy="144780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F5B53E4" w14:textId="77777777" w:rsidR="00783A01" w:rsidRPr="00E03E3D" w:rsidRDefault="00886BFA" w:rsidP="00783A01">
                            <w:pPr>
                              <w:pStyle w:val="04xlpa"/>
                              <w:contextualSpacing/>
                              <w:rPr>
                                <w:rStyle w:val="jsgrdq"/>
                                <w:rFonts w:ascii="Verdana Pro" w:hAnsi="Verdana Pro"/>
                                <w:color w:val="000000"/>
                                <w:spacing w:val="2"/>
                                <w:lang w:val="es-ES"/>
                              </w:rPr>
                            </w:pPr>
                            <w:bookmarkStart w:id="2" w:name="Customize"/>
                            <w:r>
                              <w:rPr>
                                <w:rStyle w:val="jsgrdq"/>
                                <w:rFonts w:ascii="Verdana Pro" w:eastAsia="Verdana Pro" w:hAnsi="Verdana Pro" w:cs="Verdana Pro"/>
                                <w:b/>
                                <w:bCs/>
                                <w:color w:val="000000"/>
                                <w:spacing w:val="2"/>
                                <w:bdr w:val="nil"/>
                                <w:lang w:val="es-ES_tradnl"/>
                              </w:rPr>
                              <w:t xml:space="preserve">Los Programas Estatales de Asistencia sobre Seguro Médico (SHIP, por sus siglas en inglés) están en los 50 estados, Washington DC, Puerto Rico y las Islas Vírgenes de los EE. UU. </w:t>
                            </w:r>
                            <w:r>
                              <w:rPr>
                                <w:rStyle w:val="jsgrdq"/>
                                <w:rFonts w:ascii="Verdana Pro" w:eastAsia="Verdana Pro" w:hAnsi="Verdana Pro" w:cs="Verdana Pro"/>
                                <w:color w:val="000000"/>
                                <w:spacing w:val="2"/>
                                <w:bdr w:val="nil"/>
                                <w:lang w:val="es-ES_tradnl"/>
                              </w:rPr>
                              <w:t xml:space="preserve">Su SHIP puede usar otro nombre a nivel local. Use la herramienta de localización de SHIP </w:t>
                            </w:r>
                            <w:hyperlink r:id="rId10" w:history="1">
                              <w:r>
                                <w:rPr>
                                  <w:rStyle w:val="jsgrdq"/>
                                  <w:rFonts w:ascii="Verdana Pro" w:eastAsia="Verdana Pro" w:hAnsi="Verdana Pro" w:cs="Verdana Pro"/>
                                  <w:color w:val="0563C1"/>
                                  <w:spacing w:val="2"/>
                                  <w:u w:val="single"/>
                                  <w:bdr w:val="nil"/>
                                  <w:lang w:val="es-ES_tradnl"/>
                                </w:rPr>
                                <w:t>www.shiphelp.org</w:t>
                              </w:r>
                            </w:hyperlink>
                            <w:r>
                              <w:rPr>
                                <w:rStyle w:val="jsgrdq"/>
                                <w:rFonts w:ascii="Verdana Pro" w:eastAsia="Verdana Pro" w:hAnsi="Verdana Pro" w:cs="Verdana Pro"/>
                                <w:color w:val="000000"/>
                                <w:spacing w:val="2"/>
                                <w:bdr w:val="nil"/>
                                <w:lang w:val="es-ES_tradnl"/>
                              </w:rPr>
                              <w:t xml:space="preserve"> para obtener más información.</w:t>
                            </w:r>
                          </w:p>
                          <w:p w14:paraId="0F5B53E5" w14:textId="77777777" w:rsidR="00857E1B" w:rsidRPr="00E03E3D" w:rsidRDefault="00886BFA" w:rsidP="00857E1B">
                            <w:pPr>
                              <w:pStyle w:val="04xlpa"/>
                              <w:contextualSpacing/>
                              <w:rPr>
                                <w:rFonts w:ascii="Verdana Pro" w:hAnsi="Verdana Pro"/>
                                <w:color w:val="000000"/>
                                <w:spacing w:val="2"/>
                                <w:lang w:val="es-ES"/>
                              </w:rPr>
                            </w:pPr>
                            <w:r w:rsidRPr="00E03E3D">
                              <w:rPr>
                                <w:rStyle w:val="jsgrdq"/>
                                <w:rFonts w:ascii="Verdana Pro" w:hAnsi="Verdana Pro"/>
                                <w:color w:val="000000"/>
                                <w:spacing w:val="2"/>
                                <w:lang w:val="es-ES"/>
                              </w:rPr>
                              <w:t xml:space="preserve"> </w:t>
                            </w:r>
                            <w:bookmarkEnd w:id="2"/>
                          </w:p>
                        </w:txbxContent>
                      </wps:txbx>
                      <wps:bodyPr rot="0" vert="horz" wrap="square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0F5B53D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href="#Customize" title="SHIPs – use the box below to add your SHIP Program Name and other desired information. You can also replace the logo image with your logo. " style="position:absolute;margin-left:166.5pt;margin-top:2.7pt;width:356.25pt;height:114pt;z-index:2516869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" o:button="t" filled="f" strokecolor="#deeaf6 [664]" strokeweight="3pt">
                <v:fill o:detectmouseclick="t"/>
                <v:stroke joinstyle="round"/>
                <v:textbox>
                  <w:txbxContent>
                    <w:p w14:paraId="0F5B53E4" w14:textId="77777777" w:rsidR="00783A01" w:rsidRPr="00E03E3D" w:rsidRDefault="00886BFA" w:rsidP="00783A01">
                      <w:pPr>
                        <w:pStyle w:val="04xlpa"/>
                        <w:contextualSpacing/>
                        <w:rPr>
                          <w:rStyle w:val="jsgrdq"/>
                          <w:rFonts w:ascii="Verdana Pro" w:hAnsi="Verdana Pro"/>
                          <w:color w:val="000000"/>
                          <w:spacing w:val="2"/>
                          <w:lang w:val="es-ES"/>
                        </w:rPr>
                      </w:pPr>
                      <w:bookmarkStart w:id="2" w:name="Customize"/>
                      <w:r>
                        <w:rPr>
                          <w:rStyle w:val="jsgrdq"/>
                          <w:rFonts w:ascii="Verdana Pro" w:eastAsia="Verdana Pro" w:hAnsi="Verdana Pro" w:cs="Verdana Pro"/>
                          <w:b/>
                          <w:bCs/>
                          <w:color w:val="000000"/>
                          <w:spacing w:val="2"/>
                          <w:bdr w:val="nil"/>
                          <w:lang w:val="es-ES_tradnl"/>
                        </w:rPr>
                        <w:t xml:space="preserve">Los Programas Estatales de Asistencia sobre Seguro Médico (SHIP, por sus siglas en inglés) están en los 50 estados, Washington DC, Puerto Rico y las Islas Vírgenes de los EE. UU. </w:t>
                      </w:r>
                      <w:r>
                        <w:rPr>
                          <w:rStyle w:val="jsgrdq"/>
                          <w:rFonts w:ascii="Verdana Pro" w:eastAsia="Verdana Pro" w:hAnsi="Verdana Pro" w:cs="Verdana Pro"/>
                          <w:color w:val="000000"/>
                          <w:spacing w:val="2"/>
                          <w:bdr w:val="nil"/>
                          <w:lang w:val="es-ES_tradnl"/>
                        </w:rPr>
                        <w:t xml:space="preserve">Su SHIP puede usar otro nombre a nivel local. Use la herramienta de localización de SHIP </w:t>
                      </w:r>
                      <w:hyperlink r:id="rId11" w:history="1">
                        <w:r>
                          <w:rPr>
                            <w:rStyle w:val="jsgrdq"/>
                            <w:rFonts w:ascii="Verdana Pro" w:eastAsia="Verdana Pro" w:hAnsi="Verdana Pro" w:cs="Verdana Pro"/>
                            <w:color w:val="0563C1"/>
                            <w:spacing w:val="2"/>
                            <w:u w:val="single"/>
                            <w:bdr w:val="nil"/>
                            <w:lang w:val="es-ES_tradnl"/>
                          </w:rPr>
                          <w:t>www.shiphelp.org</w:t>
                        </w:r>
                      </w:hyperlink>
                      <w:r>
                        <w:rPr>
                          <w:rStyle w:val="jsgrdq"/>
                          <w:rFonts w:ascii="Verdana Pro" w:eastAsia="Verdana Pro" w:hAnsi="Verdana Pro" w:cs="Verdana Pro"/>
                          <w:color w:val="000000"/>
                          <w:spacing w:val="2"/>
                          <w:bdr w:val="nil"/>
                          <w:lang w:val="es-ES_tradnl"/>
                        </w:rPr>
                        <w:t xml:space="preserve"> para obtener más información.</w:t>
                      </w:r>
                    </w:p>
                    <w:p w14:paraId="0F5B53E5" w14:textId="77777777" w:rsidR="00857E1B" w:rsidRPr="00E03E3D" w:rsidRDefault="00886BFA" w:rsidP="00857E1B">
                      <w:pPr>
                        <w:pStyle w:val="04xlpa"/>
                        <w:contextualSpacing/>
                        <w:rPr>
                          <w:rFonts w:ascii="Verdana Pro" w:hAnsi="Verdana Pro"/>
                          <w:color w:val="000000"/>
                          <w:spacing w:val="2"/>
                          <w:lang w:val="es-ES"/>
                        </w:rPr>
                      </w:pPr>
                      <w:r w:rsidRPr="00E03E3D">
                        <w:rPr>
                          <w:rStyle w:val="jsgrdq"/>
                          <w:rFonts w:ascii="Verdana Pro" w:hAnsi="Verdana Pro"/>
                          <w:color w:val="000000"/>
                          <w:spacing w:val="2"/>
                          <w:lang w:val="es-ES"/>
                        </w:rPr>
                        <w:t xml:space="preserve"> </w:t>
                      </w:r>
                      <w:bookmarkEnd w:id="2"/>
                    </w:p>
                  </w:txbxContent>
                </v:textbox>
                <w10:wrap anchorx="margin"/>
              </v:shape>
            </w:pict>
          </mc:Fallback>
        </mc:AlternateContent>
      </w:r>
      <w:r w:rsidRPr="007C48C4">
        <w:rPr>
          <w:rFonts w:ascii="Verdana Pro Cond SemiBold" w:hAnsi="Verdana Pro Cond SemiBold" w:cstheme="minorHAnsi"/>
          <w:noProof/>
          <w:color w:val="1D3979"/>
          <w:sz w:val="32"/>
          <w:szCs w:val="32"/>
        </w:rPr>
        <w:drawing>
          <wp:anchor distT="0" distB="0" distL="114300" distR="114300" simplePos="0" relativeHeight="251681792" behindDoc="0" locked="0" layoutInCell="1" allowOverlap="1" wp14:anchorId="0F5B53D9" wp14:editId="1361E586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986280" cy="1038225"/>
            <wp:effectExtent l="0" t="0" r="0" b="9525"/>
            <wp:wrapNone/>
            <wp:docPr id="10" name="Picture 10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3766055" name="Picture 10" descr="Background pattern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6280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5B53C7" w14:textId="1C7F823F" w:rsidR="0060354A" w:rsidRPr="00E03E3D" w:rsidRDefault="0060354A" w:rsidP="00DA3881">
      <w:pPr>
        <w:pStyle w:val="04xlpa"/>
        <w:rPr>
          <w:rStyle w:val="jsgrdq"/>
          <w:rFonts w:ascii="Verdana Pro" w:hAnsi="Verdana Pro"/>
          <w:color w:val="000000"/>
          <w:spacing w:val="2"/>
          <w:sz w:val="32"/>
          <w:szCs w:val="32"/>
          <w:lang w:val="es-ES"/>
        </w:rPr>
      </w:pPr>
    </w:p>
    <w:p w14:paraId="0F5B53C8" w14:textId="4C3AA099" w:rsidR="0060354A" w:rsidRPr="00E03E3D" w:rsidRDefault="00D644CE" w:rsidP="00DA3881">
      <w:pPr>
        <w:pStyle w:val="04xlpa"/>
        <w:rPr>
          <w:rStyle w:val="jsgrdq"/>
          <w:rFonts w:ascii="Verdana Pro" w:hAnsi="Verdana Pro"/>
          <w:color w:val="000000"/>
          <w:spacing w:val="2"/>
          <w:sz w:val="32"/>
          <w:szCs w:val="32"/>
          <w:lang w:val="es-ES"/>
        </w:rPr>
      </w:pPr>
      <w:r w:rsidRPr="007C48C4">
        <w:rPr>
          <w:noProof/>
          <w:sz w:val="34"/>
          <w:szCs w:val="34"/>
        </w:rPr>
        <w:drawing>
          <wp:anchor distT="0" distB="0" distL="114300" distR="114300" simplePos="0" relativeHeight="251703296" behindDoc="1" locked="0" layoutInCell="1" allowOverlap="1" wp14:anchorId="0F5B53CF" wp14:editId="054199E9">
            <wp:simplePos x="0" y="0"/>
            <wp:positionH relativeFrom="column">
              <wp:posOffset>-161925</wp:posOffset>
            </wp:positionH>
            <wp:positionV relativeFrom="paragraph">
              <wp:posOffset>438785</wp:posOffset>
            </wp:positionV>
            <wp:extent cx="962025" cy="649605"/>
            <wp:effectExtent l="0" t="0" r="0" b="0"/>
            <wp:wrapTight wrapText="bothSides">
              <wp:wrapPolygon edited="0">
                <wp:start x="2139" y="0"/>
                <wp:lineTo x="1711" y="1900"/>
                <wp:lineTo x="1283" y="13935"/>
                <wp:lineTo x="3850" y="19636"/>
                <wp:lineTo x="4705" y="20903"/>
                <wp:lineTo x="20103" y="20903"/>
                <wp:lineTo x="20958" y="10768"/>
                <wp:lineTo x="19675" y="3167"/>
                <wp:lineTo x="18820" y="0"/>
                <wp:lineTo x="2139" y="0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2088645" name="Picture 16"/>
                    <pic:cNvPicPr/>
                  </pic:nvPicPr>
                  <pic:blipFill>
                    <a:blip r:embed="rId13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backgroundRemoval t="10000" b="90000" l="10000" r="9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666" b="157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025" cy="6496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7C48C4">
        <w:rPr>
          <w:noProof/>
          <w:sz w:val="34"/>
          <w:szCs w:val="34"/>
        </w:rPr>
        <mc:AlternateContent>
          <mc:Choice Requires="wps">
            <w:drawing>
              <wp:anchor distT="45720" distB="45720" distL="114300" distR="114300" simplePos="0" relativeHeight="251651072" behindDoc="0" locked="0" layoutInCell="1" allowOverlap="1" wp14:anchorId="0F5B53CD" wp14:editId="12774C32">
                <wp:simplePos x="0" y="0"/>
                <wp:positionH relativeFrom="page">
                  <wp:posOffset>466725</wp:posOffset>
                </wp:positionH>
                <wp:positionV relativeFrom="paragraph">
                  <wp:posOffset>173990</wp:posOffset>
                </wp:positionV>
                <wp:extent cx="1400175" cy="266700"/>
                <wp:effectExtent l="0" t="0" r="0" b="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00175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5B53DF" w14:textId="379973EE" w:rsidR="006B491D" w:rsidRPr="00E03E3D" w:rsidRDefault="00886BFA" w:rsidP="00E03E3D">
                            <w:pPr>
                              <w:pStyle w:val="04xlpa"/>
                              <w:rPr>
                                <w:rFonts w:ascii="Tw Cen MT" w:hAnsi="Tw Cen MT" w:cstheme="minorHAnsi"/>
                                <w:color w:val="1D3979"/>
                                <w:spacing w:val="5"/>
                                <w:sz w:val="18"/>
                                <w:szCs w:val="18"/>
                              </w:rPr>
                            </w:pPr>
                            <w:r w:rsidRPr="00E03E3D">
                              <w:rPr>
                                <w:rStyle w:val="jsgrdq"/>
                                <w:rFonts w:ascii="Tw Cen MT" w:eastAsia="Tw Cen MT" w:hAnsi="Tw Cen MT" w:cs="Tw Cen MT"/>
                                <w:color w:val="1D3979"/>
                                <w:spacing w:val="2"/>
                                <w:sz w:val="18"/>
                                <w:szCs w:val="18"/>
                                <w:bdr w:val="nil"/>
                                <w:lang w:val="es-ES_tradnl"/>
                              </w:rPr>
                              <w:t xml:space="preserve">PATROCINADO POR: </w:t>
                            </w:r>
                          </w:p>
                        </w:txbxContent>
                      </wps:txbx>
                      <wps:bodyPr rot="0" vert="horz" wrap="square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F5B53CD" id="_x0000_s1027" type="#_x0000_t202" style="position:absolute;margin-left:36.75pt;margin-top:13.7pt;width:110.25pt;height:21pt;z-index:25165107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" filled="f" stroked="f">
                <v:textbox>
                  <w:txbxContent>
                    <w:p w14:paraId="0F5B53DF" w14:textId="379973EE" w:rsidR="006B491D" w:rsidRPr="00E03E3D" w:rsidRDefault="00886BFA" w:rsidP="00E03E3D">
                      <w:pPr>
                        <w:pStyle w:val="04xlpa"/>
                        <w:rPr>
                          <w:rFonts w:ascii="Tw Cen MT" w:hAnsi="Tw Cen MT" w:cstheme="minorHAnsi"/>
                          <w:color w:val="1D3979"/>
                          <w:spacing w:val="5"/>
                          <w:sz w:val="18"/>
                          <w:szCs w:val="18"/>
                        </w:rPr>
                      </w:pPr>
                      <w:r w:rsidRPr="00E03E3D">
                        <w:rPr>
                          <w:rStyle w:val="jsgrdq"/>
                          <w:rFonts w:ascii="Tw Cen MT" w:eastAsia="Tw Cen MT" w:hAnsi="Tw Cen MT" w:cs="Tw Cen MT"/>
                          <w:color w:val="1D3979"/>
                          <w:spacing w:val="2"/>
                          <w:sz w:val="18"/>
                          <w:szCs w:val="18"/>
                          <w:bdr w:val="nil"/>
                          <w:lang w:val="es-ES_tradnl"/>
                        </w:rPr>
                        <w:t xml:space="preserve">PATROCINADO POR: 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0F5B53CA" w14:textId="1B59681E" w:rsidR="0060354A" w:rsidRPr="00E03E3D" w:rsidRDefault="00D644CE" w:rsidP="00886BFA">
      <w:pPr>
        <w:pStyle w:val="04xlpa"/>
        <w:rPr>
          <w:rFonts w:ascii="Verdana Pro" w:hAnsi="Verdana Pro"/>
          <w:color w:val="000000"/>
          <w:spacing w:val="2"/>
          <w:sz w:val="32"/>
          <w:szCs w:val="32"/>
          <w:lang w:val="es-ES"/>
        </w:rPr>
      </w:pPr>
      <w:r w:rsidRPr="007C48C4">
        <w:rPr>
          <w:rFonts w:ascii="Verdana Pro Cond SemiBold" w:hAnsi="Verdana Pro Cond SemiBold" w:cstheme="minorHAnsi"/>
          <w:noProof/>
          <w:color w:val="1D3979"/>
          <w:sz w:val="32"/>
          <w:szCs w:val="32"/>
        </w:rPr>
        <mc:AlternateContent>
          <mc:Choice Requires="wpg">
            <w:drawing>
              <wp:anchor distT="0" distB="0" distL="114300" distR="114300" simplePos="0" relativeHeight="251676672" behindDoc="0" locked="0" layoutInCell="1" allowOverlap="1" wp14:anchorId="0F5B53D7" wp14:editId="5E84C7F6">
                <wp:simplePos x="0" y="0"/>
                <wp:positionH relativeFrom="column">
                  <wp:posOffset>4808855</wp:posOffset>
                </wp:positionH>
                <wp:positionV relativeFrom="paragraph">
                  <wp:posOffset>281305</wp:posOffset>
                </wp:positionV>
                <wp:extent cx="1426210" cy="248285"/>
                <wp:effectExtent l="0" t="0" r="0" b="0"/>
                <wp:wrapNone/>
                <wp:docPr id="28" name="Group 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26210" cy="248285"/>
                          <a:chOff x="0" y="0"/>
                          <a:chExt cx="1426633" cy="248779"/>
                        </a:xfrm>
                      </wpg:grpSpPr>
                      <pic:pic xmlns:pic="http://schemas.openxmlformats.org/drawingml/2006/picture">
                        <pic:nvPicPr>
                          <pic:cNvPr id="20" name="Graphic 20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6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11289"/>
                            <a:ext cx="237490" cy="23749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9333" y="0"/>
                            <a:ext cx="1257300" cy="2476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F5B53E3" w14:textId="77777777" w:rsidR="000F253C" w:rsidRPr="006B491D" w:rsidRDefault="00886BFA" w:rsidP="000F253C">
                              <w:pPr>
                                <w:pStyle w:val="04xlpa"/>
                                <w:rPr>
                                  <w:rFonts w:ascii="Tw Cen MT" w:hAnsi="Tw Cen MT" w:cstheme="minorHAnsi"/>
                                  <w:color w:val="1D3979"/>
                                  <w:spacing w:val="5"/>
                                </w:rPr>
                              </w:pPr>
                              <w:r w:rsidRPr="000F253C">
                                <w:rPr>
                                  <w:rStyle w:val="jsgrdq"/>
                                  <w:rFonts w:ascii="Tw Cen MT" w:hAnsi="Tw Cen MT"/>
                                  <w:color w:val="1D3979"/>
                                  <w:spacing w:val="2"/>
                                  <w:sz w:val="25"/>
                                  <w:szCs w:val="25"/>
                                </w:rPr>
                                <w:t>877-839-2675</w:t>
                              </w:r>
                            </w:p>
                          </w:txbxContent>
                        </wps:txbx>
                        <wps:bodyPr rot="0" vert="horz" wrap="square" anchor="t" anchorCtr="0"/>
                      </wps:wsp>
                    </wpg:wg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0F5B53D7" id="Group 28" o:spid="_x0000_s1028" style="position:absolute;margin-left:378.65pt;margin-top:22.15pt;width:112.3pt;height:19.55pt;z-index:251676672" coordsize="14266,248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phic 20" o:spid="_x0000_s1029" type="#_x0000_t75" style="position:absolute;top:112;width:2374;height:23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">
                  <v:imagedata r:id="rId17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30" type="#_x0000_t202" style="position:absolute;left:1693;width:12573;height:24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" filled="f" stroked="f">
                  <v:textbox>
                    <w:txbxContent>
                      <w:p w14:paraId="0F5B53E3" w14:textId="77777777" w:rsidR="000F253C" w:rsidRPr="006B491D" w:rsidRDefault="00886BFA" w:rsidP="000F253C">
                        <w:pPr>
                          <w:pStyle w:val="04xlpa"/>
                          <w:rPr>
                            <w:rFonts w:ascii="Tw Cen MT" w:hAnsi="Tw Cen MT" w:cstheme="minorHAnsi"/>
                            <w:color w:val="1D3979"/>
                            <w:spacing w:val="5"/>
                          </w:rPr>
                        </w:pPr>
                        <w:r w:rsidRPr="000F253C">
                          <w:rPr>
                            <w:rStyle w:val="jsgrdq"/>
                            <w:rFonts w:ascii="Tw Cen MT" w:hAnsi="Tw Cen MT"/>
                            <w:color w:val="1D3979"/>
                            <w:spacing w:val="2"/>
                            <w:sz w:val="25"/>
                            <w:szCs w:val="25"/>
                          </w:rPr>
                          <w:t>877-839-2675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7C48C4">
        <w:rPr>
          <w:rFonts w:ascii="Verdana Pro Cond SemiBold" w:hAnsi="Verdana Pro Cond SemiBold" w:cstheme="minorHAnsi"/>
          <w:noProof/>
          <w:color w:val="1D3979"/>
          <w:sz w:val="32"/>
          <w:szCs w:val="32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0F5B53D5" wp14:editId="1F4CA89C">
                <wp:simplePos x="0" y="0"/>
                <wp:positionH relativeFrom="column">
                  <wp:posOffset>2733675</wp:posOffset>
                </wp:positionH>
                <wp:positionV relativeFrom="paragraph">
                  <wp:posOffset>283490</wp:posOffset>
                </wp:positionV>
                <wp:extent cx="1911350" cy="285469"/>
                <wp:effectExtent l="0" t="0" r="0" b="635"/>
                <wp:wrapNone/>
                <wp:docPr id="29" name="Group 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11350" cy="285469"/>
                          <a:chOff x="0" y="143932"/>
                          <a:chExt cx="1911703" cy="285751"/>
                        </a:xfrm>
                      </wpg:grpSpPr>
                      <pic:pic xmlns:pic="http://schemas.openxmlformats.org/drawingml/2006/picture">
                        <pic:nvPicPr>
                          <pic:cNvPr id="14" name="Graphic 14"/>
                          <pic:cNvPicPr>
                            <a:picLocks noChangeAspect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9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143932"/>
                            <a:ext cx="285750" cy="285751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25778" y="153458"/>
                            <a:ext cx="1685925" cy="2762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F5B53E2" w14:textId="77777777" w:rsidR="000F253C" w:rsidRPr="006B491D" w:rsidRDefault="00886BFA" w:rsidP="000F253C">
                              <w:pPr>
                                <w:pStyle w:val="04xlpa"/>
                                <w:rPr>
                                  <w:rFonts w:ascii="Tw Cen MT" w:hAnsi="Tw Cen MT" w:cstheme="minorHAnsi"/>
                                  <w:color w:val="1D3979"/>
                                  <w:spacing w:val="5"/>
                                </w:rPr>
                              </w:pPr>
                              <w:r>
                                <w:rPr>
                                  <w:rStyle w:val="jsgrdq"/>
                                  <w:rFonts w:ascii="Tw Cen MT" w:eastAsia="Tw Cen MT" w:hAnsi="Tw Cen MT" w:cs="Tw Cen MT"/>
                                  <w:color w:val="1D3979"/>
                                  <w:spacing w:val="2"/>
                                  <w:sz w:val="25"/>
                                  <w:szCs w:val="25"/>
                                  <w:bdr w:val="nil"/>
                                  <w:lang w:val="es-ES_tradnl"/>
                                </w:rPr>
                                <w:t>info@shiptacenter.org</w:t>
                              </w:r>
                            </w:p>
                          </w:txbxContent>
                        </wps:txbx>
                        <wps:bodyPr rot="0" vert="horz" wrap="square" anchor="t" anchorCtr="0"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0F5B53D5" id="Group 29" o:spid="_x0000_s1031" style="position:absolute;margin-left:215.25pt;margin-top:22.3pt;width:150.5pt;height:22.5pt;z-index:251664384;mso-height-relative:margin" coordorigin=",1439" coordsize="19117,28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">
                <v:shape id="Graphic 14" o:spid="_x0000_s1032" type="#_x0000_t75" style="position:absolute;top:1439;width:2857;height:28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">
                  <v:imagedata r:id="rId20" o:title=""/>
                </v:shape>
                <v:shape id="_x0000_s1033" type="#_x0000_t202" style="position:absolute;left:2257;top:1534;width:16860;height:27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" filled="f" stroked="f">
                  <v:textbox>
                    <w:txbxContent>
                      <w:p w14:paraId="0F5B53E2" w14:textId="77777777" w:rsidR="000F253C" w:rsidRPr="006B491D" w:rsidRDefault="00886BFA" w:rsidP="000F253C">
                        <w:pPr>
                          <w:pStyle w:val="04xlpa"/>
                          <w:rPr>
                            <w:rFonts w:ascii="Tw Cen MT" w:hAnsi="Tw Cen MT" w:cstheme="minorHAnsi"/>
                            <w:color w:val="1D3979"/>
                            <w:spacing w:val="5"/>
                          </w:rPr>
                        </w:pPr>
                        <w:r>
                          <w:rPr>
                            <w:rStyle w:val="jsgrdq"/>
                            <w:rFonts w:ascii="Tw Cen MT" w:eastAsia="Tw Cen MT" w:hAnsi="Tw Cen MT" w:cs="Tw Cen MT"/>
                            <w:color w:val="1D3979"/>
                            <w:spacing w:val="2"/>
                            <w:sz w:val="25"/>
                            <w:szCs w:val="25"/>
                            <w:bdr w:val="nil"/>
                            <w:lang w:val="es-ES_tradnl"/>
                          </w:rPr>
                          <w:t>info@shiptacenter.org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7C48C4">
        <w:rPr>
          <w:rFonts w:ascii="Verdana Pro Cond SemiBold" w:hAnsi="Verdana Pro Cond SemiBold" w:cstheme="minorHAnsi"/>
          <w:noProof/>
          <w:color w:val="1D3979"/>
          <w:sz w:val="32"/>
          <w:szCs w:val="32"/>
        </w:rPr>
        <mc:AlternateContent>
          <mc:Choice Requires="wpg">
            <w:drawing>
              <wp:anchor distT="0" distB="0" distL="114300" distR="114300" simplePos="0" relativeHeight="251707392" behindDoc="0" locked="0" layoutInCell="1" allowOverlap="1" wp14:anchorId="2E8008A1" wp14:editId="1444BE12">
                <wp:simplePos x="0" y="0"/>
                <wp:positionH relativeFrom="column">
                  <wp:posOffset>695325</wp:posOffset>
                </wp:positionH>
                <wp:positionV relativeFrom="paragraph">
                  <wp:posOffset>223520</wp:posOffset>
                </wp:positionV>
                <wp:extent cx="1911350" cy="440055"/>
                <wp:effectExtent l="0" t="0" r="0" b="0"/>
                <wp:wrapNone/>
                <wp:docPr id="31" name="Group 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11350" cy="440055"/>
                          <a:chOff x="0" y="0"/>
                          <a:chExt cx="1911703" cy="440055"/>
                        </a:xfrm>
                      </wpg:grpSpPr>
                      <pic:pic xmlns:pic="http://schemas.openxmlformats.org/drawingml/2006/picture">
                        <pic:nvPicPr>
                          <pic:cNvPr id="15" name="Graphic 15" descr="Cursor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67733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25778" y="0"/>
                            <a:ext cx="1685925" cy="4400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F767B0A" w14:textId="14871813" w:rsidR="00E03E3D" w:rsidRDefault="00E03E3D" w:rsidP="00E03E3D">
                              <w:pPr>
                                <w:pStyle w:val="04xlpa"/>
                                <w:contextualSpacing/>
                                <w:rPr>
                                  <w:rStyle w:val="jsgrdq"/>
                                  <w:rFonts w:ascii="Tw Cen MT" w:hAnsi="Tw Cen MT"/>
                                  <w:color w:val="1D3979"/>
                                  <w:spacing w:val="2"/>
                                  <w:sz w:val="25"/>
                                  <w:szCs w:val="25"/>
                                </w:rPr>
                              </w:pPr>
                              <w:r>
                                <w:rPr>
                                  <w:rStyle w:val="jsgrdq"/>
                                  <w:rFonts w:ascii="Tw Cen MT" w:hAnsi="Tw Cen MT"/>
                                  <w:color w:val="1D3979"/>
                                  <w:spacing w:val="2"/>
                                  <w:sz w:val="25"/>
                                  <w:szCs w:val="25"/>
                                </w:rPr>
                                <w:t>www.shiphelp.org -</w:t>
                              </w:r>
                              <w:r w:rsidRPr="008215D7">
                                <w:rPr>
                                  <w:rStyle w:val="jsgrdq"/>
                                  <w:rFonts w:ascii="Tw Cen MT Condensed Extra Bold" w:hAnsi="Tw Cen MT Condensed Extra Bold"/>
                                  <w:color w:val="1D3979"/>
                                  <w:spacing w:val="2"/>
                                  <w:sz w:val="18"/>
                                  <w:szCs w:val="18"/>
                                </w:rPr>
                                <w:t>O</w:t>
                              </w:r>
                              <w:r w:rsidRPr="00E03E3D">
                                <w:rPr>
                                  <w:rStyle w:val="jsgrdq"/>
                                  <w:rFonts w:ascii="Tw Cen MT Condensed Extra Bold" w:hAnsi="Tw Cen MT Condensed Extra Bold"/>
                                  <w:color w:val="1D3979"/>
                                  <w:spacing w:val="2"/>
                                  <w:sz w:val="18"/>
                                  <w:szCs w:val="18"/>
                                </w:rPr>
                                <w:t>-</w:t>
                              </w:r>
                            </w:p>
                            <w:p w14:paraId="7F5B1D13" w14:textId="77777777" w:rsidR="00E03E3D" w:rsidRPr="006B491D" w:rsidRDefault="00E03E3D" w:rsidP="00E03E3D">
                              <w:pPr>
                                <w:pStyle w:val="04xlpa"/>
                                <w:contextualSpacing/>
                                <w:rPr>
                                  <w:rFonts w:ascii="Tw Cen MT" w:hAnsi="Tw Cen MT" w:cstheme="minorHAnsi"/>
                                  <w:color w:val="1D3979"/>
                                  <w:spacing w:val="5"/>
                                </w:rPr>
                              </w:pPr>
                              <w:r>
                                <w:rPr>
                                  <w:rStyle w:val="jsgrdq"/>
                                  <w:rFonts w:ascii="Tw Cen MT" w:hAnsi="Tw Cen MT"/>
                                  <w:color w:val="1D3979"/>
                                  <w:spacing w:val="2"/>
                                  <w:sz w:val="25"/>
                                  <w:szCs w:val="25"/>
                                </w:rPr>
                                <w:t>www.shiptacenter.or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2E8008A1" id="Group 31" o:spid="_x0000_s1034" style="position:absolute;margin-left:54.75pt;margin-top:17.6pt;width:150.5pt;height:34.65pt;z-index:251707392" coordsize="19117,44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">
                <v:shape id="Graphic 15" o:spid="_x0000_s1035" type="#_x0000_t75" alt="Cursor with solid fill" style="position:absolute;top:677;width:3048;height:3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">
                  <v:imagedata r:id="rId23" o:title="Cursor with solid fill"/>
                </v:shape>
                <v:shape id="_x0000_s1036" type="#_x0000_t202" style="position:absolute;left:2257;width:16860;height:44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9tn/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9g5RcZQG9+AQAA//8DAFBLAQItABQABgAIAAAAIQDb4fbL7gAAAIUBAAATAAAAAAAAAAAA&#10;AAAAAAAAAABbQ29udGVudF9UeXBlc10ueG1sUEsBAi0AFAAGAAgAAAAhAFr0LFu/AAAAFQEAAAsA&#10;AAAAAAAAAAAAAAAAHwEAAF9yZWxzLy5yZWxzUEsBAi0AFAAGAAgAAAAhAKL22f/EAAAA2wAAAA8A&#10;AAAAAAAAAAAAAAAABwIAAGRycy9kb3ducmV2LnhtbFBLBQYAAAAAAwADALcAAAD4AgAAAAA=&#10;" filled="f" stroked="f">
                  <v:textbox>
                    <w:txbxContent>
                      <w:p w14:paraId="7F767B0A" w14:textId="14871813" w:rsidR="00E03E3D" w:rsidRDefault="00E03E3D" w:rsidP="00E03E3D">
                        <w:pPr>
                          <w:pStyle w:val="04xlpa"/>
                          <w:contextualSpacing/>
                          <w:rPr>
                            <w:rStyle w:val="jsgrdq"/>
                            <w:rFonts w:ascii="Tw Cen MT" w:hAnsi="Tw Cen MT"/>
                            <w:color w:val="1D3979"/>
                            <w:spacing w:val="2"/>
                            <w:sz w:val="25"/>
                            <w:szCs w:val="25"/>
                          </w:rPr>
                        </w:pPr>
                        <w:r>
                          <w:rPr>
                            <w:rStyle w:val="jsgrdq"/>
                            <w:rFonts w:ascii="Tw Cen MT" w:hAnsi="Tw Cen MT"/>
                            <w:color w:val="1D3979"/>
                            <w:spacing w:val="2"/>
                            <w:sz w:val="25"/>
                            <w:szCs w:val="25"/>
                          </w:rPr>
                          <w:t>www.shiphelp.org -</w:t>
                        </w:r>
                        <w:r w:rsidRPr="008215D7">
                          <w:rPr>
                            <w:rStyle w:val="jsgrdq"/>
                            <w:rFonts w:ascii="Tw Cen MT Condensed Extra Bold" w:hAnsi="Tw Cen MT Condensed Extra Bold"/>
                            <w:color w:val="1D3979"/>
                            <w:spacing w:val="2"/>
                            <w:sz w:val="18"/>
                            <w:szCs w:val="18"/>
                          </w:rPr>
                          <w:t>O</w:t>
                        </w:r>
                        <w:r w:rsidRPr="00E03E3D">
                          <w:rPr>
                            <w:rStyle w:val="jsgrdq"/>
                            <w:rFonts w:ascii="Tw Cen MT Condensed Extra Bold" w:hAnsi="Tw Cen MT Condensed Extra Bold"/>
                            <w:color w:val="1D3979"/>
                            <w:spacing w:val="2"/>
                            <w:sz w:val="18"/>
                            <w:szCs w:val="18"/>
                          </w:rPr>
                          <w:t>-</w:t>
                        </w:r>
                      </w:p>
                      <w:p w14:paraId="7F5B1D13" w14:textId="77777777" w:rsidR="00E03E3D" w:rsidRPr="006B491D" w:rsidRDefault="00E03E3D" w:rsidP="00E03E3D">
                        <w:pPr>
                          <w:pStyle w:val="04xlpa"/>
                          <w:contextualSpacing/>
                          <w:rPr>
                            <w:rFonts w:ascii="Tw Cen MT" w:hAnsi="Tw Cen MT" w:cstheme="minorHAnsi"/>
                            <w:color w:val="1D3979"/>
                            <w:spacing w:val="5"/>
                          </w:rPr>
                        </w:pPr>
                        <w:r>
                          <w:rPr>
                            <w:rStyle w:val="jsgrdq"/>
                            <w:rFonts w:ascii="Tw Cen MT" w:hAnsi="Tw Cen MT"/>
                            <w:color w:val="1D3979"/>
                            <w:spacing w:val="2"/>
                            <w:sz w:val="25"/>
                            <w:szCs w:val="25"/>
                          </w:rPr>
                          <w:t>www.shiptacenter.org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sectPr w:rsidR="0060354A" w:rsidRPr="00E03E3D" w:rsidSect="00E03E3D">
      <w:footerReference w:type="default" r:id="rId24"/>
      <w:pgSz w:w="12240" w:h="15840"/>
      <w:pgMar w:top="1440" w:right="1080" w:bottom="634" w:left="1080" w:header="1008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1D0C0E" w14:textId="77777777" w:rsidR="00867C60" w:rsidRDefault="00867C60">
      <w:pPr>
        <w:spacing w:after="0" w:line="240" w:lineRule="auto"/>
      </w:pPr>
      <w:r>
        <w:separator/>
      </w:r>
    </w:p>
  </w:endnote>
  <w:endnote w:type="continuationSeparator" w:id="0">
    <w:p w14:paraId="17DBBB4B" w14:textId="77777777" w:rsidR="00867C60" w:rsidRDefault="00867C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 Pro Cond SemiBold">
    <w:altName w:val="Arial"/>
    <w:charset w:val="00"/>
    <w:family w:val="swiss"/>
    <w:pitch w:val="variable"/>
    <w:sig w:usb0="00000001" w:usb1="00000043" w:usb2="00000000" w:usb3="00000000" w:csb0="0000009F" w:csb1="00000000"/>
  </w:font>
  <w:font w:name="Verdana Pro Cond Black">
    <w:altName w:val="Arial"/>
    <w:charset w:val="00"/>
    <w:family w:val="swiss"/>
    <w:pitch w:val="variable"/>
    <w:sig w:usb0="00000001" w:usb1="00000043" w:usb2="00000000" w:usb3="00000000" w:csb0="0000009F" w:csb1="00000000"/>
  </w:font>
  <w:font w:name="Verdana Pro Cond Light">
    <w:altName w:val="Arial"/>
    <w:charset w:val="00"/>
    <w:family w:val="swiss"/>
    <w:pitch w:val="variable"/>
    <w:sig w:usb0="00000001" w:usb1="00000043" w:usb2="00000000" w:usb3="00000000" w:csb0="0000009F" w:csb1="00000000"/>
  </w:font>
  <w:font w:name="Verdana Pro">
    <w:altName w:val="Arial"/>
    <w:charset w:val="00"/>
    <w:family w:val="swiss"/>
    <w:pitch w:val="variable"/>
    <w:sig w:usb0="00000001" w:usb1="00000043" w:usb2="00000000" w:usb3="00000000" w:csb0="000000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w Cen MT Condensed Extra Bold">
    <w:panose1 w:val="020B0803020202020204"/>
    <w:charset w:val="00"/>
    <w:family w:val="swiss"/>
    <w:pitch w:val="variable"/>
    <w:sig w:usb0="00000007" w:usb1="00000000" w:usb2="00000000" w:usb3="00000000" w:csb0="00000003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5B53DD" w14:textId="77777777" w:rsidR="00BB419B" w:rsidRPr="00E03E3D" w:rsidRDefault="00886BFA" w:rsidP="00886BFA">
    <w:pPr>
      <w:spacing w:line="240" w:lineRule="auto"/>
      <w:ind w:left="-90" w:right="-90"/>
      <w:rPr>
        <w:color w:val="808080" w:themeColor="background1" w:themeShade="80"/>
        <w:sz w:val="14"/>
        <w:szCs w:val="14"/>
        <w:lang w:val="es-ES"/>
      </w:rPr>
    </w:pPr>
    <w:r>
      <w:rPr>
        <w:rFonts w:ascii="Calibri" w:eastAsia="Calibri" w:hAnsi="Calibri" w:cs="Calibri"/>
        <w:color w:val="808080"/>
        <w:sz w:val="14"/>
        <w:szCs w:val="14"/>
        <w:bdr w:val="nil"/>
        <w:lang w:val="es-ES_tradnl"/>
      </w:rPr>
      <w:t>Este proyecto recibió apoyo parcial del número de subvención 90SATC0002, de parte de la Administración de Vida Comunitaria de EE. UU. del Departamento de Salud y Servicios Humanos, Washington, D.C. 20201. Se insta a los beneficiarios que llevan a cabo proyectos con el patrocinio gubernamental a expresar libremente sus hallazgos y conclusiones. Por lo tanto, los puntos de vista o las opiniones no necesariamente representan la política oficial de la Administración de Vida Comunitaria.</w:t>
    </w:r>
  </w:p>
  <w:p w14:paraId="0F5B53DE" w14:textId="77777777" w:rsidR="00BB419B" w:rsidRPr="00E03E3D" w:rsidRDefault="00BB419B">
    <w:pPr>
      <w:pStyle w:val="Footer"/>
      <w:rPr>
        <w:lang w:val="es-E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07F53A" w14:textId="77777777" w:rsidR="00867C60" w:rsidRDefault="00867C60">
      <w:pPr>
        <w:spacing w:after="0" w:line="240" w:lineRule="auto"/>
      </w:pPr>
      <w:r>
        <w:separator/>
      </w:r>
    </w:p>
  </w:footnote>
  <w:footnote w:type="continuationSeparator" w:id="0">
    <w:p w14:paraId="38CADBE8" w14:textId="77777777" w:rsidR="00867C60" w:rsidRDefault="00867C6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wMDC3MLawNDY0M7JU0lEKTi0uzszPAykwqgUAR544tCwAAAA="/>
  </w:docVars>
  <w:rsids>
    <w:rsidRoot w:val="00BB2FF4"/>
    <w:rsid w:val="00036954"/>
    <w:rsid w:val="00075399"/>
    <w:rsid w:val="000F253C"/>
    <w:rsid w:val="0010140B"/>
    <w:rsid w:val="00117420"/>
    <w:rsid w:val="00160DCE"/>
    <w:rsid w:val="001638B1"/>
    <w:rsid w:val="0017592E"/>
    <w:rsid w:val="0019773F"/>
    <w:rsid w:val="001F481B"/>
    <w:rsid w:val="002358BA"/>
    <w:rsid w:val="00374C03"/>
    <w:rsid w:val="00376375"/>
    <w:rsid w:val="00396525"/>
    <w:rsid w:val="0042575F"/>
    <w:rsid w:val="00492826"/>
    <w:rsid w:val="004B466E"/>
    <w:rsid w:val="004C242E"/>
    <w:rsid w:val="004D76AA"/>
    <w:rsid w:val="004F30DF"/>
    <w:rsid w:val="00566C17"/>
    <w:rsid w:val="005C5A79"/>
    <w:rsid w:val="0060354A"/>
    <w:rsid w:val="006074F6"/>
    <w:rsid w:val="00624C9F"/>
    <w:rsid w:val="006343E9"/>
    <w:rsid w:val="00683292"/>
    <w:rsid w:val="00692B2D"/>
    <w:rsid w:val="00694769"/>
    <w:rsid w:val="006B491D"/>
    <w:rsid w:val="006F6D8B"/>
    <w:rsid w:val="00701602"/>
    <w:rsid w:val="00706F9F"/>
    <w:rsid w:val="00752DD4"/>
    <w:rsid w:val="00783A01"/>
    <w:rsid w:val="007C48C4"/>
    <w:rsid w:val="007D0D35"/>
    <w:rsid w:val="0081625B"/>
    <w:rsid w:val="008215D7"/>
    <w:rsid w:val="00843170"/>
    <w:rsid w:val="00847DDC"/>
    <w:rsid w:val="0085544C"/>
    <w:rsid w:val="00857E1B"/>
    <w:rsid w:val="008667EF"/>
    <w:rsid w:val="00867C60"/>
    <w:rsid w:val="00886BFA"/>
    <w:rsid w:val="0092145C"/>
    <w:rsid w:val="00937F95"/>
    <w:rsid w:val="00967C33"/>
    <w:rsid w:val="00997998"/>
    <w:rsid w:val="009D7CEC"/>
    <w:rsid w:val="009E3C45"/>
    <w:rsid w:val="009F0C0E"/>
    <w:rsid w:val="00A629BF"/>
    <w:rsid w:val="00A86CA1"/>
    <w:rsid w:val="00A9677F"/>
    <w:rsid w:val="00B331D2"/>
    <w:rsid w:val="00B36310"/>
    <w:rsid w:val="00BB2FF4"/>
    <w:rsid w:val="00BB419B"/>
    <w:rsid w:val="00BE1FB1"/>
    <w:rsid w:val="00BE57A3"/>
    <w:rsid w:val="00BF26EF"/>
    <w:rsid w:val="00BF60EF"/>
    <w:rsid w:val="00BF7619"/>
    <w:rsid w:val="00C01DD2"/>
    <w:rsid w:val="00C12C72"/>
    <w:rsid w:val="00C178B5"/>
    <w:rsid w:val="00C2698D"/>
    <w:rsid w:val="00C8424D"/>
    <w:rsid w:val="00CD0017"/>
    <w:rsid w:val="00D14B62"/>
    <w:rsid w:val="00D644CE"/>
    <w:rsid w:val="00DA3881"/>
    <w:rsid w:val="00DB64C3"/>
    <w:rsid w:val="00E023BA"/>
    <w:rsid w:val="00E03E3D"/>
    <w:rsid w:val="00E708B4"/>
    <w:rsid w:val="00EE1FBC"/>
    <w:rsid w:val="00EE5139"/>
    <w:rsid w:val="00F07592"/>
    <w:rsid w:val="00F7028D"/>
    <w:rsid w:val="00F91548"/>
    <w:rsid w:val="00F95E83"/>
    <w:rsid w:val="00FF1C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5B53BE"/>
  <w15:chartTrackingRefBased/>
  <w15:docId w15:val="{21BAEAF3-C822-49D9-A335-3CF14DED0A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4xlpa">
    <w:name w:val="_04xlpa"/>
    <w:basedOn w:val="Normal"/>
    <w:rsid w:val="00F915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jsgrdq">
    <w:name w:val="jsgrdq"/>
    <w:basedOn w:val="DefaultParagraphFont"/>
    <w:rsid w:val="00F91548"/>
  </w:style>
  <w:style w:type="paragraph" w:styleId="Header">
    <w:name w:val="header"/>
    <w:basedOn w:val="Normal"/>
    <w:link w:val="HeaderChar"/>
    <w:uiPriority w:val="99"/>
    <w:unhideWhenUsed/>
    <w:rsid w:val="00BB41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419B"/>
  </w:style>
  <w:style w:type="paragraph" w:styleId="Footer">
    <w:name w:val="footer"/>
    <w:basedOn w:val="Normal"/>
    <w:link w:val="FooterChar"/>
    <w:uiPriority w:val="99"/>
    <w:unhideWhenUsed/>
    <w:rsid w:val="00BB41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419B"/>
  </w:style>
  <w:style w:type="character" w:styleId="Hyperlink">
    <w:name w:val="Hyperlink"/>
    <w:basedOn w:val="DefaultParagraphFont"/>
    <w:uiPriority w:val="99"/>
    <w:unhideWhenUsed/>
    <w:rsid w:val="007D0D3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D0D3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967C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67C3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67C3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7C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7C3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hiphelp.org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5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7.png"/><Relationship Id="rId7" Type="http://schemas.openxmlformats.org/officeDocument/2006/relationships/image" Target="media/image1.png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5.sv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://www.shiphelp.org" TargetMode="External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10" Type="http://schemas.openxmlformats.org/officeDocument/2006/relationships/hyperlink" Target="http://www.shiphelp.org" TargetMode="External"/><Relationship Id="rId19" Type="http://schemas.openxmlformats.org/officeDocument/2006/relationships/image" Target="media/image8.svg"/><Relationship Id="rId4" Type="http://schemas.openxmlformats.org/officeDocument/2006/relationships/webSettings" Target="webSettings.xml"/><Relationship Id="rId9" Type="http://schemas.openxmlformats.org/officeDocument/2006/relationships/hyperlink" Target="#Customize"/><Relationship Id="rId14" Type="http://schemas.microsoft.com/office/2007/relationships/hdphoto" Target="media/hdphoto1.wdp"/><Relationship Id="rId22" Type="http://schemas.openxmlformats.org/officeDocument/2006/relationships/image" Target="media/image11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D757DB-640D-486A-B4CC-CD60426D0B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81</Words>
  <Characters>103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ela Burk</dc:creator>
  <cp:lastModifiedBy>Grochocinski, Michelle</cp:lastModifiedBy>
  <cp:revision>5</cp:revision>
  <cp:lastPrinted>2021-01-27T19:04:00Z</cp:lastPrinted>
  <dcterms:created xsi:type="dcterms:W3CDTF">2021-04-20T19:55:00Z</dcterms:created>
  <dcterms:modified xsi:type="dcterms:W3CDTF">2021-04-22T13:09:00Z</dcterms:modified>
</cp:coreProperties>
</file>